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ura Talaib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laib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737 Dearlove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laibkkyzy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177700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i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